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128DD" w14:textId="77777777" w:rsidR="009B1C6E" w:rsidRDefault="009B1C6E" w:rsidP="009B1C6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36"/>
          <w:szCs w:val="36"/>
          <w:u w:val="single"/>
        </w:rPr>
        <w:t>IMPORTANT NOTE</w:t>
      </w:r>
      <w:r>
        <w:rPr>
          <w:rStyle w:val="eop"/>
          <w:rFonts w:ascii="Calibri" w:hAnsi="Calibri" w:cs="Calibri"/>
          <w:sz w:val="36"/>
          <w:szCs w:val="36"/>
        </w:rPr>
        <w:t> </w:t>
      </w:r>
    </w:p>
    <w:p w14:paraId="61C98F68" w14:textId="77777777" w:rsidR="009B1C6E" w:rsidRDefault="009B1C6E" w:rsidP="009B1C6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36"/>
          <w:szCs w:val="36"/>
        </w:rPr>
        <w:t> </w:t>
      </w:r>
    </w:p>
    <w:p w14:paraId="0C8F82EB" w14:textId="77777777" w:rsidR="009B1C6E" w:rsidRDefault="009B1C6E" w:rsidP="009B1C6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32"/>
          <w:szCs w:val="32"/>
        </w:rPr>
        <w:t>As part of your evaluation assignment, you need to answer </w:t>
      </w:r>
      <w:r>
        <w:rPr>
          <w:rStyle w:val="normaltextrun"/>
          <w:rFonts w:ascii="Calibri" w:hAnsi="Calibri" w:cs="Calibri"/>
          <w:sz w:val="32"/>
          <w:szCs w:val="32"/>
          <w:u w:val="single"/>
        </w:rPr>
        <w:t>any one question of your choice</w:t>
      </w:r>
      <w:r>
        <w:rPr>
          <w:rStyle w:val="normaltextrun"/>
          <w:rFonts w:ascii="Calibri" w:hAnsi="Calibri" w:cs="Calibri"/>
          <w:sz w:val="32"/>
          <w:szCs w:val="32"/>
        </w:rPr>
        <w:t>.</w:t>
      </w:r>
      <w:r>
        <w:rPr>
          <w:rStyle w:val="eop"/>
          <w:rFonts w:ascii="Calibri" w:hAnsi="Calibri" w:cs="Calibri"/>
          <w:sz w:val="32"/>
          <w:szCs w:val="32"/>
        </w:rPr>
        <w:t> </w:t>
      </w:r>
    </w:p>
    <w:p w14:paraId="789E27B1" w14:textId="77777777" w:rsidR="009B1C6E" w:rsidRDefault="009B1C6E" w:rsidP="009B1C6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32"/>
          <w:szCs w:val="32"/>
        </w:rPr>
        <w:t>Please download and use the answering template available on step 1.</w:t>
      </w:r>
      <w:r>
        <w:rPr>
          <w:rStyle w:val="eop"/>
          <w:rFonts w:ascii="Calibri" w:hAnsi="Calibri" w:cs="Calibri"/>
          <w:sz w:val="32"/>
          <w:szCs w:val="32"/>
        </w:rPr>
        <w:t> </w:t>
      </w:r>
    </w:p>
    <w:p w14:paraId="6665A596" w14:textId="77777777" w:rsidR="009B1C6E" w:rsidRDefault="009B1C6E" w:rsidP="009B1C6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32"/>
          <w:szCs w:val="32"/>
        </w:rPr>
        <w:t>Kindly elaborate as much as possible.</w:t>
      </w:r>
      <w:r>
        <w:rPr>
          <w:rStyle w:val="eop"/>
          <w:rFonts w:ascii="Calibri" w:hAnsi="Calibri" w:cs="Calibri"/>
          <w:sz w:val="32"/>
          <w:szCs w:val="32"/>
        </w:rPr>
        <w:t> </w:t>
      </w:r>
    </w:p>
    <w:p w14:paraId="26E0A211" w14:textId="77777777" w:rsidR="009B1C6E" w:rsidRDefault="009B1C6E" w:rsidP="00AD670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6AACFC02" w14:textId="55793B31" w:rsidR="00AD670C" w:rsidRPr="00AD670C" w:rsidRDefault="00AD670C" w:rsidP="00AD670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D670C">
        <w:rPr>
          <w:rFonts w:ascii="Times New Roman" w:hAnsi="Times New Roman" w:cs="Times New Roman"/>
          <w:b/>
          <w:sz w:val="28"/>
          <w:szCs w:val="28"/>
        </w:rPr>
        <w:t>Advance Java, JSP</w:t>
      </w:r>
    </w:p>
    <w:p w14:paraId="3657C5C7" w14:textId="77777777" w:rsidR="00AD670C" w:rsidRDefault="00AD670C" w:rsidP="00F72CAD">
      <w:pPr>
        <w:rPr>
          <w:rFonts w:ascii="Times New Roman" w:hAnsi="Times New Roman" w:cs="Times New Roman"/>
          <w:sz w:val="24"/>
          <w:szCs w:val="24"/>
        </w:rPr>
      </w:pPr>
    </w:p>
    <w:p w14:paraId="5BA4749F" w14:textId="753418EC" w:rsidR="00E90129" w:rsidRPr="003736C6" w:rsidRDefault="009B5F25" w:rsidP="00F72CAD">
      <w:pPr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(</w:t>
      </w:r>
      <w:r w:rsidR="00E90129" w:rsidRPr="003736C6">
        <w:rPr>
          <w:rFonts w:ascii="Times New Roman" w:hAnsi="Times New Roman" w:cs="Times New Roman"/>
          <w:sz w:val="24"/>
          <w:szCs w:val="24"/>
        </w:rPr>
        <w:t>1</w:t>
      </w:r>
      <w:r w:rsidRPr="003736C6">
        <w:rPr>
          <w:rFonts w:ascii="Times New Roman" w:hAnsi="Times New Roman" w:cs="Times New Roman"/>
          <w:sz w:val="24"/>
          <w:szCs w:val="24"/>
        </w:rPr>
        <w:t>)</w:t>
      </w:r>
    </w:p>
    <w:p w14:paraId="4F1ACEFA" w14:textId="77777777" w:rsidR="00E90129" w:rsidRPr="003736C6" w:rsidRDefault="00E90129" w:rsidP="00F72CAD">
      <w:pPr>
        <w:rPr>
          <w:rFonts w:ascii="Times New Roman" w:hAnsi="Times New Roman" w:cs="Times New Roman"/>
          <w:sz w:val="24"/>
          <w:szCs w:val="24"/>
        </w:rPr>
      </w:pPr>
    </w:p>
    <w:p w14:paraId="52833725" w14:textId="77777777" w:rsidR="00F72CAD" w:rsidRPr="003736C6" w:rsidRDefault="00F351A2" w:rsidP="00F72CAD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18EFC7" wp14:editId="2BB39CCE">
            <wp:extent cx="5486400" cy="52402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24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7569E" w14:textId="77777777" w:rsidR="00F351A2" w:rsidRPr="003736C6" w:rsidRDefault="00F351A2" w:rsidP="00F72CAD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BF2AC82" w14:textId="77777777" w:rsidR="00F33FF4" w:rsidRPr="003736C6" w:rsidRDefault="00F33FF4" w:rsidP="00F72CAD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7D0F183" w14:textId="77777777" w:rsidR="00837221" w:rsidRPr="003736C6" w:rsidRDefault="00837221" w:rsidP="00F72CAD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 xml:space="preserve">Which of the following is correct </w:t>
      </w:r>
      <w:r w:rsidR="00F351A2" w:rsidRPr="003736C6">
        <w:rPr>
          <w:rFonts w:ascii="Times New Roman" w:hAnsi="Times New Roman" w:cs="Times New Roman"/>
          <w:sz w:val="24"/>
          <w:szCs w:val="24"/>
        </w:rPr>
        <w:t>for the above given JAVA project?</w:t>
      </w:r>
    </w:p>
    <w:p w14:paraId="75CDF2D9" w14:textId="77777777" w:rsidR="00F72CAD" w:rsidRPr="003736C6" w:rsidRDefault="00F72CAD" w:rsidP="00F72CAD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EA5AE0" w14:textId="77777777" w:rsidR="00F72CAD" w:rsidRPr="003736C6" w:rsidRDefault="00F72CAD" w:rsidP="00F72CAD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Code will generate compile time error.</w:t>
      </w:r>
    </w:p>
    <w:p w14:paraId="51AD40E1" w14:textId="77777777" w:rsidR="00F72CAD" w:rsidRPr="003736C6" w:rsidRDefault="00F72CAD" w:rsidP="00F72CAD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Code will generate runtime error.</w:t>
      </w:r>
    </w:p>
    <w:p w14:paraId="7E9EDB2A" w14:textId="77777777" w:rsidR="00F72CAD" w:rsidRPr="003736C6" w:rsidRDefault="00F72CAD" w:rsidP="00F72CAD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 xml:space="preserve">Code will redirect to the link provided in the statement </w:t>
      </w:r>
      <w:proofErr w:type="spellStart"/>
      <w:proofErr w:type="gramStart"/>
      <w:r w:rsidRPr="003736C6">
        <w:rPr>
          <w:rFonts w:ascii="Times New Roman" w:hAnsi="Times New Roman" w:cs="Times New Roman"/>
          <w:sz w:val="24"/>
          <w:szCs w:val="24"/>
        </w:rPr>
        <w:t>response.sendRedirect</w:t>
      </w:r>
      <w:proofErr w:type="spellEnd"/>
      <w:proofErr w:type="gramEnd"/>
      <w:r w:rsidRPr="003736C6">
        <w:rPr>
          <w:rFonts w:ascii="Times New Roman" w:hAnsi="Times New Roman" w:cs="Times New Roman"/>
          <w:sz w:val="24"/>
          <w:szCs w:val="24"/>
        </w:rPr>
        <w:t>.</w:t>
      </w:r>
    </w:p>
    <w:p w14:paraId="2F4ADBE3" w14:textId="77777777" w:rsidR="00F72CAD" w:rsidRPr="003736C6" w:rsidRDefault="00F72CAD" w:rsidP="00F72CAD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 xml:space="preserve">Code will redirect to the link provided in the statement </w:t>
      </w:r>
      <w:proofErr w:type="spellStart"/>
      <w:proofErr w:type="gramStart"/>
      <w:r w:rsidRPr="003736C6">
        <w:rPr>
          <w:rFonts w:ascii="Times New Roman" w:hAnsi="Times New Roman" w:cs="Times New Roman"/>
          <w:sz w:val="24"/>
          <w:szCs w:val="24"/>
        </w:rPr>
        <w:t>response.sendRedirect</w:t>
      </w:r>
      <w:proofErr w:type="spellEnd"/>
      <w:proofErr w:type="gramEnd"/>
      <w:r w:rsidRPr="003736C6">
        <w:rPr>
          <w:rFonts w:ascii="Times New Roman" w:hAnsi="Times New Roman" w:cs="Times New Roman"/>
          <w:sz w:val="24"/>
          <w:szCs w:val="24"/>
        </w:rPr>
        <w:t xml:space="preserve"> with username input.</w:t>
      </w:r>
    </w:p>
    <w:p w14:paraId="65E2503B" w14:textId="77777777" w:rsidR="005F2007" w:rsidRPr="003736C6" w:rsidRDefault="005F2007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FC87789" w14:textId="77777777" w:rsidR="00837221" w:rsidRPr="003736C6" w:rsidRDefault="00837221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9EBF72" w14:textId="5FB148B6" w:rsidR="005F2007" w:rsidRPr="003736C6" w:rsidRDefault="009B5F25" w:rsidP="005F2007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(</w:t>
      </w:r>
      <w:r w:rsidR="005F2007" w:rsidRPr="003736C6">
        <w:rPr>
          <w:rFonts w:ascii="Times New Roman" w:hAnsi="Times New Roman" w:cs="Times New Roman"/>
          <w:sz w:val="24"/>
          <w:szCs w:val="24"/>
        </w:rPr>
        <w:t>2</w:t>
      </w:r>
      <w:r w:rsidRPr="003736C6">
        <w:rPr>
          <w:rFonts w:ascii="Times New Roman" w:hAnsi="Times New Roman" w:cs="Times New Roman"/>
          <w:sz w:val="24"/>
          <w:szCs w:val="24"/>
        </w:rPr>
        <w:t>)</w:t>
      </w:r>
    </w:p>
    <w:p w14:paraId="7D238234" w14:textId="77777777" w:rsidR="00F351A2" w:rsidRPr="003736C6" w:rsidRDefault="00F351A2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70697" w14:textId="77777777" w:rsidR="005F2007" w:rsidRPr="003736C6" w:rsidRDefault="00F351A2" w:rsidP="005F2007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9359D0" wp14:editId="43E94546">
            <wp:extent cx="5486400" cy="7535008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535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4B8E0" w14:textId="77777777" w:rsidR="005F2007" w:rsidRPr="003736C6" w:rsidRDefault="005F2007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4C56A66" w14:textId="77777777" w:rsidR="00540519" w:rsidRPr="003736C6" w:rsidRDefault="00540519" w:rsidP="005F2007">
      <w:pPr>
        <w:jc w:val="left"/>
        <w:rPr>
          <w:rFonts w:ascii="Times New Roman" w:hAnsi="Times New Roman" w:cs="Times New Roman"/>
          <w:color w:val="008080"/>
          <w:sz w:val="24"/>
          <w:szCs w:val="24"/>
        </w:rPr>
      </w:pPr>
      <w:r w:rsidRPr="00373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13578F" wp14:editId="6C12ED93">
            <wp:extent cx="3352800" cy="1266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FC32B" w14:textId="77777777" w:rsidR="00540519" w:rsidRPr="003736C6" w:rsidRDefault="00540519" w:rsidP="005F2007">
      <w:pPr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736C6">
        <w:rPr>
          <w:rFonts w:ascii="Times New Roman" w:hAnsi="Times New Roman" w:cs="Times New Roman"/>
          <w:color w:val="000000" w:themeColor="text1"/>
          <w:sz w:val="24"/>
          <w:szCs w:val="24"/>
        </w:rPr>
        <w:t>Which of the following</w:t>
      </w:r>
      <w:r w:rsidR="00F351A2" w:rsidRPr="003736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ption</w:t>
      </w:r>
      <w:r w:rsidRPr="003736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correct when go button is </w:t>
      </w:r>
      <w:r w:rsidR="00C24A6A" w:rsidRPr="003736C6">
        <w:rPr>
          <w:rFonts w:ascii="Times New Roman" w:hAnsi="Times New Roman" w:cs="Times New Roman"/>
          <w:color w:val="000000" w:themeColor="text1"/>
          <w:sz w:val="24"/>
          <w:szCs w:val="24"/>
        </w:rPr>
        <w:t>pressed?</w:t>
      </w:r>
    </w:p>
    <w:p w14:paraId="1A3F029E" w14:textId="77777777" w:rsidR="005F2007" w:rsidRPr="003736C6" w:rsidRDefault="005F2007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E543180" w14:textId="359BE474" w:rsidR="005F2007" w:rsidRPr="003736C6" w:rsidRDefault="00540519" w:rsidP="005F2007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 xml:space="preserve">Output= </w:t>
      </w:r>
      <w:r w:rsidR="00FB77B8" w:rsidRPr="003736C6">
        <w:rPr>
          <w:rFonts w:ascii="Times New Roman" w:hAnsi="Times New Roman" w:cs="Times New Roman"/>
          <w:sz w:val="24"/>
          <w:szCs w:val="24"/>
        </w:rPr>
        <w:t>"W</w:t>
      </w:r>
      <w:r w:rsidRPr="003736C6">
        <w:rPr>
          <w:rFonts w:ascii="Times New Roman" w:hAnsi="Times New Roman" w:cs="Times New Roman"/>
          <w:sz w:val="24"/>
          <w:szCs w:val="24"/>
        </w:rPr>
        <w:t xml:space="preserve">elcome dear Chegg </w:t>
      </w:r>
      <w:proofErr w:type="spellStart"/>
      <w:r w:rsidRPr="003736C6">
        <w:rPr>
          <w:rFonts w:ascii="Times New Roman" w:hAnsi="Times New Roman" w:cs="Times New Roman"/>
          <w:sz w:val="24"/>
          <w:szCs w:val="24"/>
        </w:rPr>
        <w:t>IndiaThe</w:t>
      </w:r>
      <w:proofErr w:type="spellEnd"/>
      <w:r w:rsidRPr="003736C6">
        <w:rPr>
          <w:rFonts w:ascii="Times New Roman" w:hAnsi="Times New Roman" w:cs="Times New Roman"/>
          <w:sz w:val="24"/>
          <w:szCs w:val="24"/>
        </w:rPr>
        <w:t xml:space="preserve"> application driver name is=</w:t>
      </w:r>
      <w:proofErr w:type="spellStart"/>
      <w:proofErr w:type="gramStart"/>
      <w:r w:rsidRPr="003736C6">
        <w:rPr>
          <w:rFonts w:ascii="Times New Roman" w:hAnsi="Times New Roman" w:cs="Times New Roman"/>
          <w:sz w:val="24"/>
          <w:szCs w:val="24"/>
        </w:rPr>
        <w:t>sun.jdbc</w:t>
      </w:r>
      <w:proofErr w:type="gramEnd"/>
      <w:r w:rsidRPr="003736C6">
        <w:rPr>
          <w:rFonts w:ascii="Times New Roman" w:hAnsi="Times New Roman" w:cs="Times New Roman"/>
          <w:sz w:val="24"/>
          <w:szCs w:val="24"/>
        </w:rPr>
        <w:t>.odbc.JdbcOdbcDrive</w:t>
      </w:r>
      <w:r w:rsidR="00FB77B8" w:rsidRPr="003736C6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FB77B8" w:rsidRPr="003736C6">
        <w:rPr>
          <w:rFonts w:ascii="Times New Roman" w:hAnsi="Times New Roman" w:cs="Times New Roman"/>
          <w:sz w:val="24"/>
          <w:szCs w:val="24"/>
        </w:rPr>
        <w:t>"</w:t>
      </w:r>
    </w:p>
    <w:p w14:paraId="7EFBEDFD" w14:textId="0FFB3569" w:rsidR="00540519" w:rsidRPr="003736C6" w:rsidRDefault="00540519" w:rsidP="00540519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Output=</w:t>
      </w:r>
      <w:r w:rsidRPr="003736C6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"</w:t>
      </w:r>
      <w:r w:rsidRPr="003736C6">
        <w:rPr>
          <w:rFonts w:ascii="Times New Roman" w:hAnsi="Times New Roman" w:cs="Times New Roman"/>
          <w:sz w:val="24"/>
          <w:szCs w:val="24"/>
        </w:rPr>
        <w:t xml:space="preserve">Welcome dear </w:t>
      </w:r>
      <w:proofErr w:type="spellStart"/>
      <w:r w:rsidRPr="003736C6">
        <w:rPr>
          <w:rFonts w:ascii="Times New Roman" w:hAnsi="Times New Roman" w:cs="Times New Roman"/>
          <w:sz w:val="24"/>
          <w:szCs w:val="24"/>
        </w:rPr>
        <w:t>CheggIndiaThe</w:t>
      </w:r>
      <w:proofErr w:type="spellEnd"/>
      <w:r w:rsidRPr="003736C6">
        <w:rPr>
          <w:rFonts w:ascii="Times New Roman" w:hAnsi="Times New Roman" w:cs="Times New Roman"/>
          <w:sz w:val="24"/>
          <w:szCs w:val="24"/>
        </w:rPr>
        <w:t xml:space="preserve"> application driver name is=nul</w:t>
      </w:r>
      <w:r w:rsidR="00FB77B8" w:rsidRPr="003736C6">
        <w:rPr>
          <w:rFonts w:ascii="Times New Roman" w:hAnsi="Times New Roman" w:cs="Times New Roman"/>
          <w:sz w:val="24"/>
          <w:szCs w:val="24"/>
        </w:rPr>
        <w:t>l".</w:t>
      </w:r>
    </w:p>
    <w:p w14:paraId="21E5F1BB" w14:textId="77777777" w:rsidR="00540519" w:rsidRPr="003736C6" w:rsidRDefault="00540519" w:rsidP="005F2007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Will result in compile time error</w:t>
      </w:r>
    </w:p>
    <w:p w14:paraId="0D775F4A" w14:textId="77777777" w:rsidR="00540519" w:rsidRPr="003736C6" w:rsidRDefault="00540519" w:rsidP="005F2007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Will result in runtime error.</w:t>
      </w:r>
    </w:p>
    <w:p w14:paraId="0406A6F9" w14:textId="77777777" w:rsidR="00837221" w:rsidRPr="003736C6" w:rsidRDefault="00837221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E4057EE" w14:textId="34DD6096" w:rsidR="00837221" w:rsidRPr="003736C6" w:rsidRDefault="009B5F25" w:rsidP="005F2007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(</w:t>
      </w:r>
      <w:r w:rsidR="00837221" w:rsidRPr="003736C6">
        <w:rPr>
          <w:rFonts w:ascii="Times New Roman" w:hAnsi="Times New Roman" w:cs="Times New Roman"/>
          <w:sz w:val="24"/>
          <w:szCs w:val="24"/>
        </w:rPr>
        <w:t>3</w:t>
      </w:r>
      <w:r w:rsidRPr="003736C6">
        <w:rPr>
          <w:rFonts w:ascii="Times New Roman" w:hAnsi="Times New Roman" w:cs="Times New Roman"/>
          <w:sz w:val="24"/>
          <w:szCs w:val="24"/>
        </w:rPr>
        <w:t>)</w:t>
      </w:r>
    </w:p>
    <w:p w14:paraId="557A0526" w14:textId="77777777" w:rsidR="00837221" w:rsidRPr="003736C6" w:rsidRDefault="00837221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5246BC7" w14:textId="77777777" w:rsidR="00F351A2" w:rsidRPr="003736C6" w:rsidRDefault="00F351A2" w:rsidP="005F2007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311E6F" wp14:editId="50694FE1">
            <wp:extent cx="5486400" cy="63304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33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79D7E" w14:textId="77777777" w:rsidR="00F351A2" w:rsidRPr="003736C6" w:rsidRDefault="00F351A2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371A956" w14:textId="77777777" w:rsidR="00F351A2" w:rsidRPr="003736C6" w:rsidRDefault="00F351A2" w:rsidP="00F351A2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 xml:space="preserve">Which of the following is the correct group of JSP action attributes from the above given JSP action </w:t>
      </w:r>
      <w:bookmarkStart w:id="1" w:name="_Hlk1731435"/>
      <w:r w:rsidRPr="003736C6">
        <w:rPr>
          <w:rFonts w:ascii="Times New Roman" w:hAnsi="Times New Roman" w:cs="Times New Roman"/>
          <w:sz w:val="24"/>
          <w:szCs w:val="24"/>
        </w:rPr>
        <w:t>attributes</w:t>
      </w:r>
      <w:bookmarkEnd w:id="1"/>
      <w:r w:rsidRPr="003736C6">
        <w:rPr>
          <w:rFonts w:ascii="Times New Roman" w:hAnsi="Times New Roman" w:cs="Times New Roman"/>
          <w:sz w:val="24"/>
          <w:szCs w:val="24"/>
        </w:rPr>
        <w:t>.?</w:t>
      </w:r>
    </w:p>
    <w:p w14:paraId="4A7A3BC8" w14:textId="77777777" w:rsidR="00F351A2" w:rsidRPr="003736C6" w:rsidRDefault="00F351A2" w:rsidP="00F351A2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E5444F1" w14:textId="77777777" w:rsidR="00F351A2" w:rsidRPr="003736C6" w:rsidRDefault="00F351A2" w:rsidP="00F351A2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1, 2, 3, 4</w:t>
      </w:r>
    </w:p>
    <w:p w14:paraId="11E5B0DD" w14:textId="77777777" w:rsidR="00F351A2" w:rsidRPr="003736C6" w:rsidRDefault="00F351A2" w:rsidP="00F351A2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1, 3, 4</w:t>
      </w:r>
    </w:p>
    <w:p w14:paraId="33BEC38F" w14:textId="77777777" w:rsidR="00F351A2" w:rsidRPr="003736C6" w:rsidRDefault="00F351A2" w:rsidP="00F351A2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1, 2, 4</w:t>
      </w:r>
    </w:p>
    <w:p w14:paraId="38612469" w14:textId="77777777" w:rsidR="00F351A2" w:rsidRPr="003736C6" w:rsidRDefault="00F351A2" w:rsidP="00F351A2">
      <w:pPr>
        <w:pStyle w:val="ListParagraph"/>
        <w:numPr>
          <w:ilvl w:val="0"/>
          <w:numId w:val="15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1, 2, 3</w:t>
      </w:r>
    </w:p>
    <w:p w14:paraId="01BE935C" w14:textId="77777777" w:rsidR="00837221" w:rsidRPr="003736C6" w:rsidRDefault="00837221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60E747" w14:textId="77777777" w:rsidR="00C410A7" w:rsidRPr="003736C6" w:rsidRDefault="00C410A7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2958451" w14:textId="0DD3675A" w:rsidR="009E0EE8" w:rsidRPr="003736C6" w:rsidRDefault="009B5F25" w:rsidP="005F2007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(</w:t>
      </w:r>
      <w:r w:rsidR="00C410A7" w:rsidRPr="003736C6">
        <w:rPr>
          <w:rFonts w:ascii="Times New Roman" w:hAnsi="Times New Roman" w:cs="Times New Roman"/>
          <w:sz w:val="24"/>
          <w:szCs w:val="24"/>
        </w:rPr>
        <w:t>4</w:t>
      </w:r>
      <w:r w:rsidRPr="003736C6">
        <w:rPr>
          <w:rFonts w:ascii="Times New Roman" w:hAnsi="Times New Roman" w:cs="Times New Roman"/>
          <w:sz w:val="24"/>
          <w:szCs w:val="24"/>
        </w:rPr>
        <w:t>)</w:t>
      </w:r>
    </w:p>
    <w:p w14:paraId="4D0200C6" w14:textId="77777777" w:rsidR="009E0EE8" w:rsidRPr="003736C6" w:rsidRDefault="009E0EE8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0E4949A" w14:textId="77777777" w:rsidR="00C410A7" w:rsidRPr="003736C6" w:rsidRDefault="00F351A2" w:rsidP="005F2007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2A567B" wp14:editId="3A44B487">
            <wp:extent cx="5486400" cy="7297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29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5CEA2" w14:textId="77777777" w:rsidR="00F351A2" w:rsidRPr="003736C6" w:rsidRDefault="00F351A2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174EBE7" w14:textId="77777777" w:rsidR="009E0EE8" w:rsidRPr="003736C6" w:rsidRDefault="009E0EE8" w:rsidP="009E0EE8">
      <w:p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 xml:space="preserve">Which of the following </w:t>
      </w:r>
      <w:r w:rsidR="00F351A2" w:rsidRPr="003736C6">
        <w:rPr>
          <w:rFonts w:ascii="Times New Roman" w:hAnsi="Times New Roman" w:cs="Times New Roman"/>
          <w:sz w:val="24"/>
          <w:szCs w:val="24"/>
        </w:rPr>
        <w:t>is</w:t>
      </w:r>
      <w:r w:rsidRPr="003736C6">
        <w:rPr>
          <w:rFonts w:ascii="Times New Roman" w:hAnsi="Times New Roman" w:cs="Times New Roman"/>
          <w:sz w:val="24"/>
          <w:szCs w:val="24"/>
        </w:rPr>
        <w:t xml:space="preserve"> the correct group of JSP action tags from the above given </w:t>
      </w:r>
      <w:r w:rsidR="00911176" w:rsidRPr="003736C6">
        <w:rPr>
          <w:rFonts w:ascii="Times New Roman" w:hAnsi="Times New Roman" w:cs="Times New Roman"/>
          <w:sz w:val="24"/>
          <w:szCs w:val="24"/>
        </w:rPr>
        <w:t>JSP</w:t>
      </w:r>
      <w:r w:rsidRPr="003736C6">
        <w:rPr>
          <w:rFonts w:ascii="Times New Roman" w:hAnsi="Times New Roman" w:cs="Times New Roman"/>
          <w:sz w:val="24"/>
          <w:szCs w:val="24"/>
        </w:rPr>
        <w:t xml:space="preserve"> action tags.?</w:t>
      </w:r>
    </w:p>
    <w:p w14:paraId="4D8AC898" w14:textId="77777777" w:rsidR="009E0EE8" w:rsidRPr="003736C6" w:rsidRDefault="009E0EE8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03E5A97" w14:textId="77777777" w:rsidR="009E0EE8" w:rsidRPr="003736C6" w:rsidRDefault="009E0EE8" w:rsidP="009E0EE8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1,2,3,4</w:t>
      </w:r>
    </w:p>
    <w:p w14:paraId="532637DC" w14:textId="77777777" w:rsidR="009E0EE8" w:rsidRPr="003736C6" w:rsidRDefault="009E0EE8" w:rsidP="009E0EE8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1,3,4,5</w:t>
      </w:r>
    </w:p>
    <w:p w14:paraId="7C39C710" w14:textId="77777777" w:rsidR="009E0EE8" w:rsidRPr="003736C6" w:rsidRDefault="009E0EE8" w:rsidP="009E0EE8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2,3,4,5</w:t>
      </w:r>
    </w:p>
    <w:p w14:paraId="4F96B057" w14:textId="77777777" w:rsidR="009E0EE8" w:rsidRPr="003736C6" w:rsidRDefault="009E0EE8" w:rsidP="009E0EE8">
      <w:pPr>
        <w:pStyle w:val="ListParagraph"/>
        <w:numPr>
          <w:ilvl w:val="0"/>
          <w:numId w:val="5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1,2,4,5</w:t>
      </w:r>
    </w:p>
    <w:p w14:paraId="62F7D970" w14:textId="77777777" w:rsidR="009E0EE8" w:rsidRPr="003736C6" w:rsidRDefault="009E0EE8" w:rsidP="009E0EE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393D2A2" w14:textId="77777777" w:rsidR="00382B1E" w:rsidRPr="003736C6" w:rsidRDefault="00382B1E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9047D0D" w14:textId="77777777" w:rsidR="00382B1E" w:rsidRPr="003736C6" w:rsidRDefault="00382B1E" w:rsidP="005F200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3E1A4B" w14:textId="188A9B16" w:rsidR="00382B1E" w:rsidRPr="003736C6" w:rsidRDefault="009B5F25" w:rsidP="00382B1E">
      <w:pPr>
        <w:autoSpaceDE w:val="0"/>
        <w:autoSpaceDN w:val="0"/>
        <w:adjustRightInd w:val="0"/>
        <w:rPr>
          <w:rFonts w:ascii="Times New Roman" w:hAnsi="Times New Roman" w:cs="Times New Roman"/>
          <w:bCs/>
          <w:sz w:val="24"/>
          <w:szCs w:val="24"/>
        </w:rPr>
      </w:pPr>
      <w:r w:rsidRPr="003736C6">
        <w:rPr>
          <w:rFonts w:ascii="Times New Roman" w:hAnsi="Times New Roman" w:cs="Times New Roman"/>
          <w:bCs/>
          <w:sz w:val="24"/>
          <w:szCs w:val="24"/>
        </w:rPr>
        <w:t>(</w:t>
      </w:r>
      <w:r w:rsidR="00382B1E" w:rsidRPr="003736C6">
        <w:rPr>
          <w:rFonts w:ascii="Times New Roman" w:hAnsi="Times New Roman" w:cs="Times New Roman"/>
          <w:bCs/>
          <w:sz w:val="24"/>
          <w:szCs w:val="24"/>
        </w:rPr>
        <w:t>5</w:t>
      </w:r>
      <w:r w:rsidRPr="003736C6">
        <w:rPr>
          <w:rFonts w:ascii="Times New Roman" w:hAnsi="Times New Roman" w:cs="Times New Roman"/>
          <w:bCs/>
          <w:sz w:val="24"/>
          <w:szCs w:val="24"/>
        </w:rPr>
        <w:t>)</w:t>
      </w:r>
    </w:p>
    <w:p w14:paraId="4583560F" w14:textId="77777777" w:rsidR="00382B1E" w:rsidRPr="003736C6" w:rsidRDefault="00382B1E" w:rsidP="00382B1E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5A895ABC" w14:textId="77777777" w:rsidR="00382B1E" w:rsidRPr="003736C6" w:rsidRDefault="00F351A2" w:rsidP="00382B1E">
      <w:pPr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8CE8504" wp14:editId="25D1F2D3">
            <wp:extent cx="5486400" cy="494127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41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ABD9B" w14:textId="77777777" w:rsidR="00382B1E" w:rsidRPr="003736C6" w:rsidRDefault="00382B1E" w:rsidP="00382B1E">
      <w:pPr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What is the output of the above program?</w:t>
      </w:r>
    </w:p>
    <w:p w14:paraId="33F8BEF2" w14:textId="77777777" w:rsidR="00382B1E" w:rsidRPr="003736C6" w:rsidRDefault="00382B1E" w:rsidP="00382B1E">
      <w:pPr>
        <w:pStyle w:val="ListParagraph"/>
        <w:numPr>
          <w:ilvl w:val="0"/>
          <w:numId w:val="3"/>
        </w:numPr>
        <w:spacing w:after="160" w:line="25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Compile time error</w:t>
      </w:r>
    </w:p>
    <w:p w14:paraId="68C2295F" w14:textId="77777777" w:rsidR="00382B1E" w:rsidRPr="003736C6" w:rsidRDefault="00382B1E" w:rsidP="00382B1E">
      <w:pPr>
        <w:pStyle w:val="ListParagraph"/>
        <w:numPr>
          <w:ilvl w:val="0"/>
          <w:numId w:val="3"/>
        </w:numPr>
        <w:spacing w:after="160" w:line="25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Run time error</w:t>
      </w:r>
    </w:p>
    <w:p w14:paraId="7BBA0B15" w14:textId="77777777" w:rsidR="00382B1E" w:rsidRPr="003736C6" w:rsidRDefault="00382B1E" w:rsidP="004139E7">
      <w:pPr>
        <w:pStyle w:val="ListParagraph"/>
        <w:numPr>
          <w:ilvl w:val="0"/>
          <w:numId w:val="3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Chegg 12.6</w:t>
      </w:r>
    </w:p>
    <w:p w14:paraId="2B482236" w14:textId="77777777" w:rsidR="00382B1E" w:rsidRPr="003736C6" w:rsidRDefault="00382B1E" w:rsidP="004139E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India 51</w:t>
      </w:r>
    </w:p>
    <w:p w14:paraId="09553595" w14:textId="77777777" w:rsidR="00382B1E" w:rsidRPr="003736C6" w:rsidRDefault="00382B1E" w:rsidP="00382B1E">
      <w:pPr>
        <w:pStyle w:val="ListParagraph"/>
        <w:numPr>
          <w:ilvl w:val="0"/>
          <w:numId w:val="3"/>
        </w:numPr>
        <w:spacing w:after="160" w:line="256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736C6">
        <w:rPr>
          <w:rFonts w:ascii="Times New Roman" w:hAnsi="Times New Roman" w:cs="Times New Roman"/>
          <w:sz w:val="24"/>
          <w:szCs w:val="24"/>
        </w:rPr>
        <w:t>Chegg 12.6 India 51</w:t>
      </w:r>
    </w:p>
    <w:p w14:paraId="24F53EF1" w14:textId="77777777" w:rsidR="00382B1E" w:rsidRPr="003736C6" w:rsidRDefault="00382B1E" w:rsidP="00382B1E">
      <w:pPr>
        <w:rPr>
          <w:rFonts w:ascii="Times New Roman" w:hAnsi="Times New Roman" w:cs="Times New Roman"/>
          <w:sz w:val="24"/>
          <w:szCs w:val="24"/>
        </w:rPr>
      </w:pPr>
    </w:p>
    <w:p w14:paraId="122EA1AE" w14:textId="3BAF862F" w:rsidR="00382B1E" w:rsidRPr="003736C6" w:rsidRDefault="00382B1E" w:rsidP="00382B1E">
      <w:pPr>
        <w:rPr>
          <w:rFonts w:ascii="Times New Roman" w:hAnsi="Times New Roman" w:cs="Times New Roman"/>
          <w:sz w:val="24"/>
          <w:szCs w:val="24"/>
        </w:rPr>
      </w:pPr>
    </w:p>
    <w:p w14:paraId="57BB9A41" w14:textId="5319A001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191C31E3" w14:textId="69B29E0A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0465D7E7" w14:textId="52186C78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0E06103D" w14:textId="19A9A311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1BE191C7" w14:textId="37A24786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679EBD6A" w14:textId="4FD56E43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49F3E99D" w14:textId="2D560DBE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595A0677" w14:textId="6DB6F844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1F5F3E45" w14:textId="23E49065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1284366E" w14:textId="7528D53A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3A8905E9" w14:textId="35B48E97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6ACF139D" w14:textId="2530694B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p w14:paraId="4D443471" w14:textId="4C9CB6DB" w:rsidR="009B5F25" w:rsidRPr="003736C6" w:rsidRDefault="009B5F25" w:rsidP="00382B1E">
      <w:pPr>
        <w:rPr>
          <w:rFonts w:ascii="Times New Roman" w:hAnsi="Times New Roman" w:cs="Times New Roman"/>
          <w:sz w:val="24"/>
          <w:szCs w:val="24"/>
        </w:rPr>
      </w:pPr>
    </w:p>
    <w:sectPr w:rsidR="009B5F25" w:rsidRPr="003736C6" w:rsidSect="002478D8">
      <w:pgSz w:w="12240" w:h="302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52857"/>
    <w:multiLevelType w:val="hybridMultilevel"/>
    <w:tmpl w:val="E11EC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67EAE"/>
    <w:multiLevelType w:val="hybridMultilevel"/>
    <w:tmpl w:val="A9801D8E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94919"/>
    <w:multiLevelType w:val="hybridMultilevel"/>
    <w:tmpl w:val="7DF46564"/>
    <w:lvl w:ilvl="0" w:tplc="40DA3B92">
      <w:start w:val="1"/>
      <w:numFmt w:val="lowerLetter"/>
      <w:lvlText w:val="(%1)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" w15:restartNumberingAfterBreak="0">
    <w:nsid w:val="289A5D18"/>
    <w:multiLevelType w:val="hybridMultilevel"/>
    <w:tmpl w:val="2AA6B07E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3C2E0A"/>
    <w:multiLevelType w:val="hybridMultilevel"/>
    <w:tmpl w:val="C9C64A96"/>
    <w:lvl w:ilvl="0" w:tplc="599C2D1A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D20FC9"/>
    <w:multiLevelType w:val="hybridMultilevel"/>
    <w:tmpl w:val="CFA8E290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8F4002"/>
    <w:multiLevelType w:val="hybridMultilevel"/>
    <w:tmpl w:val="C58074B2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275B0"/>
    <w:multiLevelType w:val="hybridMultilevel"/>
    <w:tmpl w:val="3F90D808"/>
    <w:lvl w:ilvl="0" w:tplc="40DA3B9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65411E"/>
    <w:multiLevelType w:val="hybridMultilevel"/>
    <w:tmpl w:val="AA24A288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204A22"/>
    <w:multiLevelType w:val="hybridMultilevel"/>
    <w:tmpl w:val="6866990A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54644F"/>
    <w:multiLevelType w:val="hybridMultilevel"/>
    <w:tmpl w:val="B26413AE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BC3418"/>
    <w:multiLevelType w:val="hybridMultilevel"/>
    <w:tmpl w:val="DDFC8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7F5CB1"/>
    <w:multiLevelType w:val="hybridMultilevel"/>
    <w:tmpl w:val="9B1E4A2A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30078C"/>
    <w:multiLevelType w:val="hybridMultilevel"/>
    <w:tmpl w:val="8DCEC284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591807"/>
    <w:multiLevelType w:val="hybridMultilevel"/>
    <w:tmpl w:val="CB503E24"/>
    <w:lvl w:ilvl="0" w:tplc="40DA3B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D61375"/>
    <w:multiLevelType w:val="hybridMultilevel"/>
    <w:tmpl w:val="BCEAFE84"/>
    <w:lvl w:ilvl="0" w:tplc="40DA3B9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5"/>
  </w:num>
  <w:num w:numId="5">
    <w:abstractNumId w:val="3"/>
  </w:num>
  <w:num w:numId="6">
    <w:abstractNumId w:val="15"/>
  </w:num>
  <w:num w:numId="7">
    <w:abstractNumId w:val="1"/>
  </w:num>
  <w:num w:numId="8">
    <w:abstractNumId w:val="0"/>
  </w:num>
  <w:num w:numId="9">
    <w:abstractNumId w:val="2"/>
  </w:num>
  <w:num w:numId="10">
    <w:abstractNumId w:val="12"/>
  </w:num>
  <w:num w:numId="11">
    <w:abstractNumId w:val="6"/>
  </w:num>
  <w:num w:numId="12">
    <w:abstractNumId w:val="9"/>
  </w:num>
  <w:num w:numId="13">
    <w:abstractNumId w:val="4"/>
  </w:num>
  <w:num w:numId="14">
    <w:abstractNumId w:val="11"/>
  </w:num>
  <w:num w:numId="15">
    <w:abstractNumId w:val="1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yNLMwMTE2szQ0MDVQ0lEKTi0uzszPAykwrAUA+E/9PSwAAAA="/>
  </w:docVars>
  <w:rsids>
    <w:rsidRoot w:val="00F72CAD"/>
    <w:rsid w:val="00024A77"/>
    <w:rsid w:val="000350B0"/>
    <w:rsid w:val="00065221"/>
    <w:rsid w:val="00080E42"/>
    <w:rsid w:val="001D123E"/>
    <w:rsid w:val="001D41D1"/>
    <w:rsid w:val="001D7FAA"/>
    <w:rsid w:val="002307E8"/>
    <w:rsid w:val="002478D8"/>
    <w:rsid w:val="003736C6"/>
    <w:rsid w:val="00382B1E"/>
    <w:rsid w:val="004139E7"/>
    <w:rsid w:val="004E4378"/>
    <w:rsid w:val="0052503D"/>
    <w:rsid w:val="00540519"/>
    <w:rsid w:val="005F2007"/>
    <w:rsid w:val="00602166"/>
    <w:rsid w:val="0063546F"/>
    <w:rsid w:val="00697A2A"/>
    <w:rsid w:val="0070695D"/>
    <w:rsid w:val="00741D6A"/>
    <w:rsid w:val="00837221"/>
    <w:rsid w:val="00887514"/>
    <w:rsid w:val="00911176"/>
    <w:rsid w:val="009B1C6E"/>
    <w:rsid w:val="009B5F25"/>
    <w:rsid w:val="009E0EE8"/>
    <w:rsid w:val="00A107B9"/>
    <w:rsid w:val="00A25151"/>
    <w:rsid w:val="00A51967"/>
    <w:rsid w:val="00AD670C"/>
    <w:rsid w:val="00B07131"/>
    <w:rsid w:val="00B25809"/>
    <w:rsid w:val="00BD1DD7"/>
    <w:rsid w:val="00C24A6A"/>
    <w:rsid w:val="00C410A7"/>
    <w:rsid w:val="00C61F2F"/>
    <w:rsid w:val="00C74D18"/>
    <w:rsid w:val="00C96650"/>
    <w:rsid w:val="00D47E4A"/>
    <w:rsid w:val="00E90129"/>
    <w:rsid w:val="00E95F5A"/>
    <w:rsid w:val="00EA45EA"/>
    <w:rsid w:val="00F33FF4"/>
    <w:rsid w:val="00F351A2"/>
    <w:rsid w:val="00F54E29"/>
    <w:rsid w:val="00F66971"/>
    <w:rsid w:val="00F72CAD"/>
    <w:rsid w:val="00FB77B8"/>
    <w:rsid w:val="00FD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956D4"/>
  <w15:chartTrackingRefBased/>
  <w15:docId w15:val="{F6B32161-5CA8-4B2D-88F0-D89F2C852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51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CA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D123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D123E"/>
    <w:rPr>
      <w:color w:val="0000FF"/>
      <w:u w:val="single"/>
    </w:rPr>
  </w:style>
  <w:style w:type="character" w:customStyle="1" w:styleId="correct">
    <w:name w:val="correct"/>
    <w:basedOn w:val="DefaultParagraphFont"/>
    <w:rsid w:val="001D123E"/>
  </w:style>
  <w:style w:type="table" w:styleId="TableGrid">
    <w:name w:val="Table Grid"/>
    <w:basedOn w:val="TableNormal"/>
    <w:uiPriority w:val="39"/>
    <w:rsid w:val="00F54E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B1C6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B1C6E"/>
  </w:style>
  <w:style w:type="character" w:customStyle="1" w:styleId="eop">
    <w:name w:val="eop"/>
    <w:basedOn w:val="DefaultParagraphFont"/>
    <w:rsid w:val="009B1C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1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6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2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nsh Diwan</dc:creator>
  <cp:keywords/>
  <dc:description/>
  <cp:lastModifiedBy>Siruvuri Bhargavi</cp:lastModifiedBy>
  <cp:revision>6</cp:revision>
  <cp:lastPrinted>2019-02-22T07:26:00Z</cp:lastPrinted>
  <dcterms:created xsi:type="dcterms:W3CDTF">2019-02-22T09:59:00Z</dcterms:created>
  <dcterms:modified xsi:type="dcterms:W3CDTF">2019-05-14T12:09:00Z</dcterms:modified>
</cp:coreProperties>
</file>